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909CD" w:rsidRDefault="00D909CD" w:rsidP="00750FA1">
      <w:pPr>
        <w:jc w:val="center"/>
        <w:rPr>
          <w:rFonts w:ascii="Rage Italic" w:hAnsi="Rage Italic"/>
          <w:b/>
          <w:sz w:val="52"/>
        </w:rPr>
      </w:pPr>
      <w:r>
        <w:rPr>
          <w:rFonts w:ascii="Rage Italic" w:hAnsi="Rage Italic"/>
          <w:b/>
          <w:noProof/>
          <w:sz w:val="52"/>
        </w:rPr>
        <w:drawing>
          <wp:inline distT="0" distB="0" distL="0" distR="0">
            <wp:extent cx="1205865" cy="929074"/>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ellsprings logo Lg forma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09135" cy="931593"/>
                    </a:xfrm>
                    <a:prstGeom prst="rect">
                      <a:avLst/>
                    </a:prstGeom>
                  </pic:spPr>
                </pic:pic>
              </a:graphicData>
            </a:graphic>
          </wp:inline>
        </w:drawing>
      </w:r>
    </w:p>
    <w:p w:rsidR="00750FA1" w:rsidRPr="00D909CD" w:rsidRDefault="005B2383" w:rsidP="00750FA1">
      <w:pPr>
        <w:jc w:val="center"/>
        <w:rPr>
          <w:rFonts w:asciiTheme="majorHAnsi" w:hAnsiTheme="majorHAnsi" w:cstheme="majorHAnsi"/>
          <w:b/>
          <w:sz w:val="52"/>
        </w:rPr>
      </w:pPr>
      <w:r w:rsidRPr="00D909CD">
        <w:rPr>
          <w:rFonts w:asciiTheme="majorHAnsi" w:hAnsiTheme="majorHAnsi" w:cstheme="majorHAnsi"/>
          <w:b/>
          <w:sz w:val="52"/>
        </w:rPr>
        <w:t>Covenant Partner</w:t>
      </w:r>
    </w:p>
    <w:p w:rsidR="00750FA1" w:rsidRPr="00CD274A" w:rsidRDefault="00750FA1">
      <w:r w:rsidRPr="00CD274A">
        <w:t>It is ou</w:t>
      </w:r>
      <w:r w:rsidR="0088633B">
        <w:t xml:space="preserve">r heartbeat to see more people </w:t>
      </w:r>
      <w:r w:rsidRPr="00CD274A">
        <w:t>in more places exp</w:t>
      </w:r>
      <w:r w:rsidR="0088633B">
        <w:t>erience greater freedom in Christ</w:t>
      </w:r>
      <w:r w:rsidRPr="00CD274A">
        <w:t xml:space="preserve">.  We long for our churches and ministries to be filled with </w:t>
      </w:r>
      <w:r w:rsidR="00CD274A" w:rsidRPr="00CD274A">
        <w:t>free-in-</w:t>
      </w:r>
      <w:r w:rsidRPr="00CD274A">
        <w:t xml:space="preserve">Jesus believers, activated like never before to do what the Lord is calling them to do.  </w:t>
      </w:r>
      <w:r w:rsidR="0088633B">
        <w:t xml:space="preserve">We relentlessly pursue our mission of </w:t>
      </w:r>
      <w:r w:rsidR="00CD274A" w:rsidRPr="0088633B">
        <w:rPr>
          <w:i/>
        </w:rPr>
        <w:t>offering freedom to a broken world</w:t>
      </w:r>
      <w:r w:rsidR="0088633B" w:rsidRPr="0088633B">
        <w:rPr>
          <w:i/>
        </w:rPr>
        <w:t>,</w:t>
      </w:r>
      <w:r w:rsidR="0088633B">
        <w:rPr>
          <w:i/>
        </w:rPr>
        <w:t xml:space="preserve"> </w:t>
      </w:r>
      <w:r w:rsidR="00CD274A" w:rsidRPr="00CD274A">
        <w:t xml:space="preserve">because we know it is God’s heart and </w:t>
      </w:r>
      <w:r w:rsidR="0088633B">
        <w:t>that He alone is the answer.  Y</w:t>
      </w:r>
      <w:r w:rsidR="00CD274A" w:rsidRPr="00CD274A">
        <w:t xml:space="preserve">et we also know the </w:t>
      </w:r>
      <w:r w:rsidR="0088633B">
        <w:t xml:space="preserve">deep </w:t>
      </w:r>
      <w:r w:rsidR="00CD274A" w:rsidRPr="00CD274A">
        <w:t xml:space="preserve">level of brokenness in our churches and communities.  </w:t>
      </w:r>
    </w:p>
    <w:p w:rsidR="00CD274A" w:rsidRPr="00CD274A" w:rsidRDefault="0088633B">
      <w:r>
        <w:t xml:space="preserve">With this in mind, we </w:t>
      </w:r>
      <w:r w:rsidR="00CD274A" w:rsidRPr="00CD274A">
        <w:t xml:space="preserve">equip </w:t>
      </w:r>
      <w:r>
        <w:t xml:space="preserve">local </w:t>
      </w:r>
      <w:r w:rsidR="00CD274A" w:rsidRPr="00CD274A">
        <w:t xml:space="preserve">churches both in the United States and overseas </w:t>
      </w:r>
      <w:r>
        <w:t xml:space="preserve">on a monthly basis </w:t>
      </w:r>
      <w:r w:rsidR="00CD274A" w:rsidRPr="00CD274A">
        <w:t>so that they can offe</w:t>
      </w:r>
      <w:r>
        <w:t xml:space="preserve">r freedom to their </w:t>
      </w:r>
      <w:r w:rsidR="00CD274A" w:rsidRPr="00CD274A">
        <w:t xml:space="preserve">people, </w:t>
      </w:r>
      <w:r>
        <w:t>their churches, and their communities</w:t>
      </w:r>
      <w:r w:rsidR="00CD274A" w:rsidRPr="00CD274A">
        <w:t xml:space="preserve">.  We strive to build a strong Network of Wellsprings teams knowing that God has created us to be better together.  </w:t>
      </w:r>
    </w:p>
    <w:p w:rsidR="00CD274A" w:rsidRPr="00D909CD" w:rsidRDefault="00CD274A">
      <w:pPr>
        <w:rPr>
          <w:i/>
        </w:rPr>
      </w:pPr>
      <w:r w:rsidRPr="00D909CD">
        <w:rPr>
          <w:i/>
        </w:rPr>
        <w:t xml:space="preserve">As we journey together in this incredible ministry of leading people towards greater freedom in Christ, we are asking churches and ministries to become “Covenant Partners” with Wellsprings of Freedom International.  This </w:t>
      </w:r>
      <w:r w:rsidR="0088633B">
        <w:rPr>
          <w:i/>
        </w:rPr>
        <w:t xml:space="preserve">agreement </w:t>
      </w:r>
      <w:r w:rsidRPr="00D909CD">
        <w:rPr>
          <w:i/>
        </w:rPr>
        <w:t>offers mutual accountability, support, and encouragement to those who choose to enter into this</w:t>
      </w:r>
      <w:r w:rsidR="0088633B">
        <w:rPr>
          <w:i/>
        </w:rPr>
        <w:t xml:space="preserve"> partnering</w:t>
      </w:r>
      <w:r w:rsidRPr="00D909CD">
        <w:rPr>
          <w:i/>
        </w:rPr>
        <w:t xml:space="preserve"> relationship.</w:t>
      </w:r>
    </w:p>
    <w:p w:rsidR="005B2383" w:rsidRPr="001558CF" w:rsidRDefault="00750FA1">
      <w:pPr>
        <w:rPr>
          <w:b/>
          <w:i/>
          <w:u w:val="single"/>
        </w:rPr>
      </w:pPr>
      <w:r>
        <w:rPr>
          <w:noProof/>
        </w:rPr>
        <mc:AlternateContent>
          <mc:Choice Requires="wps">
            <w:drawing>
              <wp:anchor distT="45720" distB="45720" distL="114300" distR="114300" simplePos="0" relativeHeight="251659264" behindDoc="0" locked="0" layoutInCell="1" allowOverlap="1">
                <wp:simplePos x="0" y="0"/>
                <wp:positionH relativeFrom="column">
                  <wp:posOffset>4295775</wp:posOffset>
                </wp:positionH>
                <wp:positionV relativeFrom="paragraph">
                  <wp:posOffset>153035</wp:posOffset>
                </wp:positionV>
                <wp:extent cx="2419350" cy="50482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9350" cy="5048250"/>
                        </a:xfrm>
                        <a:prstGeom prst="rect">
                          <a:avLst/>
                        </a:prstGeom>
                        <a:ln>
                          <a:headEnd/>
                          <a:tailEnd/>
                        </a:ln>
                      </wps:spPr>
                      <wps:style>
                        <a:lnRef idx="1">
                          <a:schemeClr val="accent1"/>
                        </a:lnRef>
                        <a:fillRef idx="2">
                          <a:schemeClr val="accent1"/>
                        </a:fillRef>
                        <a:effectRef idx="1">
                          <a:schemeClr val="accent1"/>
                        </a:effectRef>
                        <a:fontRef idx="minor">
                          <a:schemeClr val="dk1"/>
                        </a:fontRef>
                      </wps:style>
                      <wps:txbx>
                        <w:txbxContent>
                          <w:p w:rsidR="00750FA1" w:rsidRDefault="00750FA1" w:rsidP="00750FA1">
                            <w:pPr>
                              <w:pStyle w:val="NoSpacing"/>
                              <w:jc w:val="center"/>
                              <w:rPr>
                                <w:b/>
                                <w:sz w:val="28"/>
                                <w:szCs w:val="20"/>
                              </w:rPr>
                            </w:pPr>
                            <w:r w:rsidRPr="001558CF">
                              <w:rPr>
                                <w:b/>
                                <w:sz w:val="28"/>
                                <w:szCs w:val="20"/>
                              </w:rPr>
                              <w:t xml:space="preserve">ESSENTIALS OF A WELLSPRINGS </w:t>
                            </w:r>
                          </w:p>
                          <w:p w:rsidR="00750FA1" w:rsidRPr="001558CF" w:rsidRDefault="00750FA1" w:rsidP="00750FA1">
                            <w:pPr>
                              <w:pStyle w:val="NoSpacing"/>
                              <w:jc w:val="center"/>
                              <w:rPr>
                                <w:b/>
                                <w:sz w:val="28"/>
                                <w:szCs w:val="20"/>
                              </w:rPr>
                            </w:pPr>
                            <w:r w:rsidRPr="001558CF">
                              <w:rPr>
                                <w:b/>
                                <w:sz w:val="28"/>
                                <w:szCs w:val="20"/>
                              </w:rPr>
                              <w:t>NETWORK TEAM</w:t>
                            </w:r>
                          </w:p>
                          <w:p w:rsidR="00750FA1" w:rsidRDefault="00750FA1" w:rsidP="00750FA1">
                            <w:pPr>
                              <w:pStyle w:val="NoSpacing"/>
                              <w:ind w:left="360"/>
                              <w:rPr>
                                <w:b/>
                                <w:sz w:val="20"/>
                                <w:szCs w:val="20"/>
                              </w:rPr>
                            </w:pPr>
                          </w:p>
                          <w:p w:rsidR="00750FA1" w:rsidRPr="001558CF" w:rsidRDefault="00750FA1" w:rsidP="00D909CD">
                            <w:pPr>
                              <w:pStyle w:val="NoSpacing"/>
                              <w:rPr>
                                <w:b/>
                                <w:sz w:val="20"/>
                                <w:szCs w:val="20"/>
                              </w:rPr>
                            </w:pPr>
                            <w:r w:rsidRPr="001558CF">
                              <w:rPr>
                                <w:b/>
                                <w:sz w:val="20"/>
                                <w:szCs w:val="20"/>
                              </w:rPr>
                              <w:t>FREEDOM SESSION</w:t>
                            </w:r>
                            <w:r w:rsidR="0088633B">
                              <w:rPr>
                                <w:b/>
                                <w:sz w:val="20"/>
                                <w:szCs w:val="20"/>
                              </w:rPr>
                              <w:t>S FOR CLIENTS</w:t>
                            </w:r>
                          </w:p>
                          <w:p w:rsidR="00750FA1" w:rsidRPr="001558CF" w:rsidRDefault="00750FA1" w:rsidP="00750FA1">
                            <w:pPr>
                              <w:pStyle w:val="NoSpacing"/>
                              <w:numPr>
                                <w:ilvl w:val="0"/>
                                <w:numId w:val="3"/>
                              </w:numPr>
                              <w:rPr>
                                <w:sz w:val="20"/>
                                <w:szCs w:val="20"/>
                              </w:rPr>
                            </w:pPr>
                            <w:r w:rsidRPr="001558CF">
                              <w:rPr>
                                <w:sz w:val="20"/>
                                <w:szCs w:val="20"/>
                              </w:rPr>
                              <w:t>Inner-healing</w:t>
                            </w:r>
                          </w:p>
                          <w:p w:rsidR="00750FA1" w:rsidRPr="001558CF" w:rsidRDefault="00750FA1" w:rsidP="00750FA1">
                            <w:pPr>
                              <w:pStyle w:val="NoSpacing"/>
                              <w:numPr>
                                <w:ilvl w:val="0"/>
                                <w:numId w:val="3"/>
                              </w:numPr>
                              <w:rPr>
                                <w:sz w:val="20"/>
                                <w:szCs w:val="20"/>
                              </w:rPr>
                            </w:pPr>
                            <w:r w:rsidRPr="001558CF">
                              <w:rPr>
                                <w:sz w:val="20"/>
                                <w:szCs w:val="20"/>
                              </w:rPr>
                              <w:t>Deliverance</w:t>
                            </w:r>
                          </w:p>
                          <w:p w:rsidR="00750FA1" w:rsidRPr="001558CF" w:rsidRDefault="00533D34" w:rsidP="00750FA1">
                            <w:pPr>
                              <w:pStyle w:val="NoSpacing"/>
                              <w:numPr>
                                <w:ilvl w:val="0"/>
                                <w:numId w:val="3"/>
                              </w:numPr>
                              <w:rPr>
                                <w:sz w:val="20"/>
                                <w:szCs w:val="20"/>
                              </w:rPr>
                            </w:pPr>
                            <w:r>
                              <w:rPr>
                                <w:sz w:val="20"/>
                                <w:szCs w:val="20"/>
                              </w:rPr>
                              <w:t>Exposing the lies of the Enemy</w:t>
                            </w:r>
                          </w:p>
                          <w:p w:rsidR="00750FA1" w:rsidRPr="001558CF" w:rsidRDefault="00750FA1" w:rsidP="00750FA1">
                            <w:pPr>
                              <w:pStyle w:val="NoSpacing"/>
                              <w:numPr>
                                <w:ilvl w:val="0"/>
                                <w:numId w:val="3"/>
                              </w:numPr>
                              <w:rPr>
                                <w:sz w:val="20"/>
                                <w:szCs w:val="20"/>
                              </w:rPr>
                            </w:pPr>
                            <w:r w:rsidRPr="001558CF">
                              <w:rPr>
                                <w:sz w:val="20"/>
                                <w:szCs w:val="20"/>
                              </w:rPr>
                              <w:t>Replacing lies with Truth revealed by the Holy Spirit</w:t>
                            </w:r>
                            <w:r w:rsidR="001D5A54">
                              <w:rPr>
                                <w:sz w:val="20"/>
                                <w:szCs w:val="20"/>
                              </w:rPr>
                              <w:t>.</w:t>
                            </w:r>
                          </w:p>
                          <w:p w:rsidR="00750FA1" w:rsidRPr="0088633B" w:rsidRDefault="00750FA1" w:rsidP="0088633B">
                            <w:pPr>
                              <w:pStyle w:val="NoSpacing"/>
                              <w:numPr>
                                <w:ilvl w:val="0"/>
                                <w:numId w:val="3"/>
                              </w:numPr>
                              <w:rPr>
                                <w:sz w:val="20"/>
                                <w:szCs w:val="20"/>
                              </w:rPr>
                            </w:pPr>
                            <w:r w:rsidRPr="001558CF">
                              <w:rPr>
                                <w:sz w:val="20"/>
                                <w:szCs w:val="20"/>
                              </w:rPr>
                              <w:t>6-Steps of Forgiveness</w:t>
                            </w:r>
                          </w:p>
                          <w:p w:rsidR="00750FA1" w:rsidRPr="00875930" w:rsidRDefault="0088633B" w:rsidP="00750FA1">
                            <w:pPr>
                              <w:pStyle w:val="NoSpacing"/>
                              <w:numPr>
                                <w:ilvl w:val="0"/>
                                <w:numId w:val="3"/>
                              </w:numPr>
                              <w:rPr>
                                <w:sz w:val="20"/>
                                <w:szCs w:val="20"/>
                              </w:rPr>
                            </w:pPr>
                            <w:r>
                              <w:rPr>
                                <w:sz w:val="20"/>
                                <w:szCs w:val="20"/>
                              </w:rPr>
                              <w:t xml:space="preserve">Operates </w:t>
                            </w:r>
                            <w:r w:rsidRPr="0088633B">
                              <w:rPr>
                                <w:i/>
                                <w:sz w:val="20"/>
                                <w:szCs w:val="20"/>
                              </w:rPr>
                              <w:t>with</w:t>
                            </w:r>
                            <w:r w:rsidR="00750FA1" w:rsidRPr="0088633B">
                              <w:rPr>
                                <w:i/>
                                <w:sz w:val="20"/>
                                <w:szCs w:val="20"/>
                              </w:rPr>
                              <w:t xml:space="preserve"> gentle authority</w:t>
                            </w:r>
                          </w:p>
                          <w:p w:rsidR="00875930" w:rsidRPr="00875930" w:rsidRDefault="00875930" w:rsidP="00875930">
                            <w:pPr>
                              <w:pStyle w:val="NoSpacing"/>
                              <w:numPr>
                                <w:ilvl w:val="0"/>
                                <w:numId w:val="3"/>
                              </w:numPr>
                              <w:rPr>
                                <w:sz w:val="20"/>
                                <w:szCs w:val="20"/>
                              </w:rPr>
                            </w:pPr>
                            <w:r>
                              <w:rPr>
                                <w:sz w:val="20"/>
                                <w:szCs w:val="20"/>
                              </w:rPr>
                              <w:t>Refrains from</w:t>
                            </w:r>
                            <w:r w:rsidRPr="001558CF">
                              <w:rPr>
                                <w:sz w:val="20"/>
                                <w:szCs w:val="20"/>
                              </w:rPr>
                              <w:t xml:space="preserve"> use </w:t>
                            </w:r>
                            <w:r w:rsidR="00453B55">
                              <w:rPr>
                                <w:sz w:val="20"/>
                                <w:szCs w:val="20"/>
                              </w:rPr>
                              <w:t>of</w:t>
                            </w:r>
                            <w:r>
                              <w:rPr>
                                <w:sz w:val="20"/>
                                <w:szCs w:val="20"/>
                              </w:rPr>
                              <w:t xml:space="preserve"> </w:t>
                            </w:r>
                            <w:r w:rsidRPr="001558CF">
                              <w:rPr>
                                <w:sz w:val="20"/>
                                <w:szCs w:val="20"/>
                              </w:rPr>
                              <w:t>gifts of prophecy or tongues as a part of the freedom session.</w:t>
                            </w:r>
                          </w:p>
                          <w:p w:rsidR="00750FA1" w:rsidRPr="001558CF" w:rsidRDefault="00750FA1" w:rsidP="00750FA1">
                            <w:pPr>
                              <w:pStyle w:val="NoSpacing"/>
                              <w:rPr>
                                <w:sz w:val="20"/>
                                <w:szCs w:val="20"/>
                              </w:rPr>
                            </w:pPr>
                          </w:p>
                          <w:p w:rsidR="00750FA1" w:rsidRPr="001558CF" w:rsidRDefault="00750FA1" w:rsidP="00D909CD">
                            <w:pPr>
                              <w:pStyle w:val="NoSpacing"/>
                              <w:rPr>
                                <w:b/>
                                <w:sz w:val="20"/>
                                <w:szCs w:val="20"/>
                              </w:rPr>
                            </w:pPr>
                            <w:r w:rsidRPr="001558CF">
                              <w:rPr>
                                <w:b/>
                                <w:sz w:val="20"/>
                                <w:szCs w:val="20"/>
                              </w:rPr>
                              <w:t>TEAM-BASED</w:t>
                            </w:r>
                            <w:r>
                              <w:rPr>
                                <w:b/>
                                <w:sz w:val="20"/>
                                <w:szCs w:val="20"/>
                              </w:rPr>
                              <w:t xml:space="preserve"> </w:t>
                            </w:r>
                            <w:r w:rsidRPr="001558CF">
                              <w:rPr>
                                <w:b/>
                                <w:sz w:val="20"/>
                                <w:szCs w:val="20"/>
                              </w:rPr>
                              <w:t>APPROACH</w:t>
                            </w:r>
                          </w:p>
                          <w:p w:rsidR="00750FA1" w:rsidRPr="001558CF" w:rsidRDefault="00750FA1" w:rsidP="00750FA1">
                            <w:pPr>
                              <w:pStyle w:val="NoSpacing"/>
                              <w:numPr>
                                <w:ilvl w:val="0"/>
                                <w:numId w:val="3"/>
                              </w:numPr>
                              <w:rPr>
                                <w:sz w:val="20"/>
                                <w:szCs w:val="20"/>
                              </w:rPr>
                            </w:pPr>
                            <w:r w:rsidRPr="001558CF">
                              <w:rPr>
                                <w:sz w:val="20"/>
                                <w:szCs w:val="20"/>
                              </w:rPr>
                              <w:t xml:space="preserve">Freedom sessions take place in the context of </w:t>
                            </w:r>
                            <w:r w:rsidR="001D5A54">
                              <w:rPr>
                                <w:sz w:val="20"/>
                                <w:szCs w:val="20"/>
                              </w:rPr>
                              <w:t xml:space="preserve">a </w:t>
                            </w:r>
                            <w:r w:rsidRPr="001558CF">
                              <w:rPr>
                                <w:sz w:val="20"/>
                                <w:szCs w:val="20"/>
                              </w:rPr>
                              <w:t xml:space="preserve">team </w:t>
                            </w:r>
                            <w:r w:rsidR="001D5A54">
                              <w:rPr>
                                <w:sz w:val="20"/>
                                <w:szCs w:val="20"/>
                              </w:rPr>
                              <w:t xml:space="preserve">- </w:t>
                            </w:r>
                            <w:r w:rsidRPr="001558CF">
                              <w:rPr>
                                <w:sz w:val="20"/>
                                <w:szCs w:val="20"/>
                              </w:rPr>
                              <w:t xml:space="preserve">including </w:t>
                            </w:r>
                            <w:r w:rsidR="001D5A54">
                              <w:rPr>
                                <w:sz w:val="20"/>
                                <w:szCs w:val="20"/>
                              </w:rPr>
                              <w:t xml:space="preserve">a </w:t>
                            </w:r>
                            <w:r w:rsidRPr="001558CF">
                              <w:rPr>
                                <w:sz w:val="20"/>
                                <w:szCs w:val="20"/>
                              </w:rPr>
                              <w:t xml:space="preserve">Team Leader, Intercessor, </w:t>
                            </w:r>
                            <w:r w:rsidR="001D5A54">
                              <w:rPr>
                                <w:sz w:val="20"/>
                                <w:szCs w:val="20"/>
                              </w:rPr>
                              <w:t xml:space="preserve">&amp; </w:t>
                            </w:r>
                            <w:r w:rsidRPr="001558CF">
                              <w:rPr>
                                <w:sz w:val="20"/>
                                <w:szCs w:val="20"/>
                              </w:rPr>
                              <w:t>Discerners</w:t>
                            </w:r>
                            <w:r w:rsidR="001D5A54">
                              <w:rPr>
                                <w:sz w:val="20"/>
                                <w:szCs w:val="20"/>
                              </w:rPr>
                              <w:t>.</w:t>
                            </w:r>
                          </w:p>
                          <w:p w:rsidR="00750FA1" w:rsidRPr="001558CF" w:rsidRDefault="00750FA1" w:rsidP="00750FA1">
                            <w:pPr>
                              <w:pStyle w:val="NoSpacing"/>
                              <w:rPr>
                                <w:sz w:val="20"/>
                                <w:szCs w:val="20"/>
                              </w:rPr>
                            </w:pPr>
                          </w:p>
                          <w:p w:rsidR="00750FA1" w:rsidRPr="001558CF" w:rsidRDefault="00750FA1" w:rsidP="00D909CD">
                            <w:pPr>
                              <w:pStyle w:val="NoSpacing"/>
                              <w:rPr>
                                <w:b/>
                                <w:sz w:val="20"/>
                                <w:szCs w:val="20"/>
                              </w:rPr>
                            </w:pPr>
                            <w:r w:rsidRPr="001558CF">
                              <w:rPr>
                                <w:b/>
                                <w:sz w:val="20"/>
                                <w:szCs w:val="20"/>
                              </w:rPr>
                              <w:t>ADHERANCE TO BIBLICAL ESSENTIALS</w:t>
                            </w:r>
                          </w:p>
                          <w:p w:rsidR="00750FA1" w:rsidRPr="001558CF" w:rsidRDefault="00750FA1" w:rsidP="00750FA1">
                            <w:pPr>
                              <w:pStyle w:val="NoSpacing"/>
                              <w:numPr>
                                <w:ilvl w:val="0"/>
                                <w:numId w:val="3"/>
                              </w:numPr>
                              <w:rPr>
                                <w:sz w:val="20"/>
                                <w:szCs w:val="20"/>
                              </w:rPr>
                            </w:pPr>
                            <w:r w:rsidRPr="001558CF">
                              <w:rPr>
                                <w:sz w:val="20"/>
                                <w:szCs w:val="20"/>
                              </w:rPr>
                              <w:t>Keeps Triune God – Father, Son, &amp; Holy Spirit – central in a freedom session.</w:t>
                            </w:r>
                          </w:p>
                          <w:p w:rsidR="00750FA1" w:rsidRPr="001558CF" w:rsidRDefault="00750FA1" w:rsidP="00750FA1">
                            <w:pPr>
                              <w:pStyle w:val="NoSpacing"/>
                              <w:numPr>
                                <w:ilvl w:val="0"/>
                                <w:numId w:val="3"/>
                              </w:numPr>
                              <w:rPr>
                                <w:sz w:val="20"/>
                                <w:szCs w:val="20"/>
                              </w:rPr>
                            </w:pPr>
                            <w:r w:rsidRPr="001558CF">
                              <w:rPr>
                                <w:sz w:val="20"/>
                                <w:szCs w:val="20"/>
                              </w:rPr>
                              <w:t xml:space="preserve">Holds the Bible as the highest </w:t>
                            </w:r>
                            <w:r w:rsidR="001D5A54">
                              <w:rPr>
                                <w:sz w:val="20"/>
                                <w:szCs w:val="20"/>
                              </w:rPr>
                              <w:t xml:space="preserve">spiritual </w:t>
                            </w:r>
                            <w:r w:rsidRPr="001558CF">
                              <w:rPr>
                                <w:sz w:val="20"/>
                                <w:szCs w:val="20"/>
                              </w:rPr>
                              <w:t>authority</w:t>
                            </w:r>
                            <w:r w:rsidR="001D5A54">
                              <w:rPr>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38.25pt;margin-top:12.05pt;width:190.5pt;height:39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" fillcolor="#91bce3 [2164]" strokecolor="#5b9bd5 [3204]" strokeweight=".5pt">
                <v:fill color2="#7aaddd [2612]" rotate="t" colors="0 #b1cbe9;.5 #a3c1e5;1 #92b9e4" focus="100%" type="gradient">
                  <o:fill v:ext="view" type="gradientUnscaled"/>
                </v:fill>
                <v:textbox>
                  <w:txbxContent>
                    <w:p w:rsidR="00750FA1" w:rsidRDefault="00750FA1" w:rsidP="00750FA1">
                      <w:pPr>
                        <w:pStyle w:val="NoSpacing"/>
                        <w:jc w:val="center"/>
                        <w:rPr>
                          <w:b/>
                          <w:sz w:val="28"/>
                          <w:szCs w:val="20"/>
                        </w:rPr>
                      </w:pPr>
                      <w:r w:rsidRPr="001558CF">
                        <w:rPr>
                          <w:b/>
                          <w:sz w:val="28"/>
                          <w:szCs w:val="20"/>
                        </w:rPr>
                        <w:t xml:space="preserve">ESSENTIALS OF A WELLSPRINGS </w:t>
                      </w:r>
                    </w:p>
                    <w:p w:rsidR="00750FA1" w:rsidRPr="001558CF" w:rsidRDefault="00750FA1" w:rsidP="00750FA1">
                      <w:pPr>
                        <w:pStyle w:val="NoSpacing"/>
                        <w:jc w:val="center"/>
                        <w:rPr>
                          <w:b/>
                          <w:sz w:val="28"/>
                          <w:szCs w:val="20"/>
                        </w:rPr>
                      </w:pPr>
                      <w:r w:rsidRPr="001558CF">
                        <w:rPr>
                          <w:b/>
                          <w:sz w:val="28"/>
                          <w:szCs w:val="20"/>
                        </w:rPr>
                        <w:t>NETWORK TEAM</w:t>
                      </w:r>
                    </w:p>
                    <w:p w:rsidR="00750FA1" w:rsidRDefault="00750FA1" w:rsidP="00750FA1">
                      <w:pPr>
                        <w:pStyle w:val="NoSpacing"/>
                        <w:ind w:left="360"/>
                        <w:rPr>
                          <w:b/>
                          <w:sz w:val="20"/>
                          <w:szCs w:val="20"/>
                        </w:rPr>
                      </w:pPr>
                    </w:p>
                    <w:p w:rsidR="00750FA1" w:rsidRPr="001558CF" w:rsidRDefault="00750FA1" w:rsidP="00D909CD">
                      <w:pPr>
                        <w:pStyle w:val="NoSpacing"/>
                        <w:rPr>
                          <w:b/>
                          <w:sz w:val="20"/>
                          <w:szCs w:val="20"/>
                        </w:rPr>
                      </w:pPr>
                      <w:r w:rsidRPr="001558CF">
                        <w:rPr>
                          <w:b/>
                          <w:sz w:val="20"/>
                          <w:szCs w:val="20"/>
                        </w:rPr>
                        <w:t>FREEDOM SESSION</w:t>
                      </w:r>
                      <w:r w:rsidR="0088633B">
                        <w:rPr>
                          <w:b/>
                          <w:sz w:val="20"/>
                          <w:szCs w:val="20"/>
                        </w:rPr>
                        <w:t>S FOR CLIENTS</w:t>
                      </w:r>
                    </w:p>
                    <w:p w:rsidR="00750FA1" w:rsidRPr="001558CF" w:rsidRDefault="00750FA1" w:rsidP="00750FA1">
                      <w:pPr>
                        <w:pStyle w:val="NoSpacing"/>
                        <w:numPr>
                          <w:ilvl w:val="0"/>
                          <w:numId w:val="3"/>
                        </w:numPr>
                        <w:rPr>
                          <w:sz w:val="20"/>
                          <w:szCs w:val="20"/>
                        </w:rPr>
                      </w:pPr>
                      <w:r w:rsidRPr="001558CF">
                        <w:rPr>
                          <w:sz w:val="20"/>
                          <w:szCs w:val="20"/>
                        </w:rPr>
                        <w:t>Inner-healing</w:t>
                      </w:r>
                    </w:p>
                    <w:p w:rsidR="00750FA1" w:rsidRPr="001558CF" w:rsidRDefault="00750FA1" w:rsidP="00750FA1">
                      <w:pPr>
                        <w:pStyle w:val="NoSpacing"/>
                        <w:numPr>
                          <w:ilvl w:val="0"/>
                          <w:numId w:val="3"/>
                        </w:numPr>
                        <w:rPr>
                          <w:sz w:val="20"/>
                          <w:szCs w:val="20"/>
                        </w:rPr>
                      </w:pPr>
                      <w:r w:rsidRPr="001558CF">
                        <w:rPr>
                          <w:sz w:val="20"/>
                          <w:szCs w:val="20"/>
                        </w:rPr>
                        <w:t>Deliverance</w:t>
                      </w:r>
                    </w:p>
                    <w:p w:rsidR="00750FA1" w:rsidRPr="001558CF" w:rsidRDefault="00533D34" w:rsidP="00750FA1">
                      <w:pPr>
                        <w:pStyle w:val="NoSpacing"/>
                        <w:numPr>
                          <w:ilvl w:val="0"/>
                          <w:numId w:val="3"/>
                        </w:numPr>
                        <w:rPr>
                          <w:sz w:val="20"/>
                          <w:szCs w:val="20"/>
                        </w:rPr>
                      </w:pPr>
                      <w:r>
                        <w:rPr>
                          <w:sz w:val="20"/>
                          <w:szCs w:val="20"/>
                        </w:rPr>
                        <w:t>Exposing the lies of the Enemy</w:t>
                      </w:r>
                    </w:p>
                    <w:p w:rsidR="00750FA1" w:rsidRPr="001558CF" w:rsidRDefault="00750FA1" w:rsidP="00750FA1">
                      <w:pPr>
                        <w:pStyle w:val="NoSpacing"/>
                        <w:numPr>
                          <w:ilvl w:val="0"/>
                          <w:numId w:val="3"/>
                        </w:numPr>
                        <w:rPr>
                          <w:sz w:val="20"/>
                          <w:szCs w:val="20"/>
                        </w:rPr>
                      </w:pPr>
                      <w:r w:rsidRPr="001558CF">
                        <w:rPr>
                          <w:sz w:val="20"/>
                          <w:szCs w:val="20"/>
                        </w:rPr>
                        <w:t>Replacing lies with Truth revealed by the Holy Spirit</w:t>
                      </w:r>
                      <w:r w:rsidR="001D5A54">
                        <w:rPr>
                          <w:sz w:val="20"/>
                          <w:szCs w:val="20"/>
                        </w:rPr>
                        <w:t>.</w:t>
                      </w:r>
                    </w:p>
                    <w:p w:rsidR="00750FA1" w:rsidRPr="0088633B" w:rsidRDefault="00750FA1" w:rsidP="0088633B">
                      <w:pPr>
                        <w:pStyle w:val="NoSpacing"/>
                        <w:numPr>
                          <w:ilvl w:val="0"/>
                          <w:numId w:val="3"/>
                        </w:numPr>
                        <w:rPr>
                          <w:sz w:val="20"/>
                          <w:szCs w:val="20"/>
                        </w:rPr>
                      </w:pPr>
                      <w:r w:rsidRPr="001558CF">
                        <w:rPr>
                          <w:sz w:val="20"/>
                          <w:szCs w:val="20"/>
                        </w:rPr>
                        <w:t>6-Steps of Forgiveness</w:t>
                      </w:r>
                    </w:p>
                    <w:p w:rsidR="00750FA1" w:rsidRPr="00875930" w:rsidRDefault="0088633B" w:rsidP="00750FA1">
                      <w:pPr>
                        <w:pStyle w:val="NoSpacing"/>
                        <w:numPr>
                          <w:ilvl w:val="0"/>
                          <w:numId w:val="3"/>
                        </w:numPr>
                        <w:rPr>
                          <w:sz w:val="20"/>
                          <w:szCs w:val="20"/>
                        </w:rPr>
                      </w:pPr>
                      <w:r>
                        <w:rPr>
                          <w:sz w:val="20"/>
                          <w:szCs w:val="20"/>
                        </w:rPr>
                        <w:t xml:space="preserve">Operates </w:t>
                      </w:r>
                      <w:r w:rsidRPr="0088633B">
                        <w:rPr>
                          <w:i/>
                          <w:sz w:val="20"/>
                          <w:szCs w:val="20"/>
                        </w:rPr>
                        <w:t>with</w:t>
                      </w:r>
                      <w:r w:rsidR="00750FA1" w:rsidRPr="0088633B">
                        <w:rPr>
                          <w:i/>
                          <w:sz w:val="20"/>
                          <w:szCs w:val="20"/>
                        </w:rPr>
                        <w:t xml:space="preserve"> gentle authority</w:t>
                      </w:r>
                    </w:p>
                    <w:p w:rsidR="00875930" w:rsidRPr="00875930" w:rsidRDefault="00875930" w:rsidP="00875930">
                      <w:pPr>
                        <w:pStyle w:val="NoSpacing"/>
                        <w:numPr>
                          <w:ilvl w:val="0"/>
                          <w:numId w:val="3"/>
                        </w:numPr>
                        <w:rPr>
                          <w:sz w:val="20"/>
                          <w:szCs w:val="20"/>
                        </w:rPr>
                      </w:pPr>
                      <w:r>
                        <w:rPr>
                          <w:sz w:val="20"/>
                          <w:szCs w:val="20"/>
                        </w:rPr>
                        <w:t>Refrains from</w:t>
                      </w:r>
                      <w:r w:rsidRPr="001558CF">
                        <w:rPr>
                          <w:sz w:val="20"/>
                          <w:szCs w:val="20"/>
                        </w:rPr>
                        <w:t xml:space="preserve"> use </w:t>
                      </w:r>
                      <w:r w:rsidR="00453B55">
                        <w:rPr>
                          <w:sz w:val="20"/>
                          <w:szCs w:val="20"/>
                        </w:rPr>
                        <w:t>of</w:t>
                      </w:r>
                      <w:bookmarkStart w:id="1" w:name="_GoBack"/>
                      <w:bookmarkEnd w:id="1"/>
                      <w:r>
                        <w:rPr>
                          <w:sz w:val="20"/>
                          <w:szCs w:val="20"/>
                        </w:rPr>
                        <w:t xml:space="preserve"> </w:t>
                      </w:r>
                      <w:r w:rsidRPr="001558CF">
                        <w:rPr>
                          <w:sz w:val="20"/>
                          <w:szCs w:val="20"/>
                        </w:rPr>
                        <w:t>gifts of prophecy or tongues as a part of the freedom session.</w:t>
                      </w:r>
                    </w:p>
                    <w:p w:rsidR="00750FA1" w:rsidRPr="001558CF" w:rsidRDefault="00750FA1" w:rsidP="00750FA1">
                      <w:pPr>
                        <w:pStyle w:val="NoSpacing"/>
                        <w:rPr>
                          <w:sz w:val="20"/>
                          <w:szCs w:val="20"/>
                        </w:rPr>
                      </w:pPr>
                    </w:p>
                    <w:p w:rsidR="00750FA1" w:rsidRPr="001558CF" w:rsidRDefault="00750FA1" w:rsidP="00D909CD">
                      <w:pPr>
                        <w:pStyle w:val="NoSpacing"/>
                        <w:rPr>
                          <w:b/>
                          <w:sz w:val="20"/>
                          <w:szCs w:val="20"/>
                        </w:rPr>
                      </w:pPr>
                      <w:r w:rsidRPr="001558CF">
                        <w:rPr>
                          <w:b/>
                          <w:sz w:val="20"/>
                          <w:szCs w:val="20"/>
                        </w:rPr>
                        <w:t>TEAM-BASED</w:t>
                      </w:r>
                      <w:r>
                        <w:rPr>
                          <w:b/>
                          <w:sz w:val="20"/>
                          <w:szCs w:val="20"/>
                        </w:rPr>
                        <w:t xml:space="preserve"> </w:t>
                      </w:r>
                      <w:r w:rsidRPr="001558CF">
                        <w:rPr>
                          <w:b/>
                          <w:sz w:val="20"/>
                          <w:szCs w:val="20"/>
                        </w:rPr>
                        <w:t>APPROACH</w:t>
                      </w:r>
                    </w:p>
                    <w:p w:rsidR="00750FA1" w:rsidRPr="001558CF" w:rsidRDefault="00750FA1" w:rsidP="00750FA1">
                      <w:pPr>
                        <w:pStyle w:val="NoSpacing"/>
                        <w:numPr>
                          <w:ilvl w:val="0"/>
                          <w:numId w:val="3"/>
                        </w:numPr>
                        <w:rPr>
                          <w:sz w:val="20"/>
                          <w:szCs w:val="20"/>
                        </w:rPr>
                      </w:pPr>
                      <w:r w:rsidRPr="001558CF">
                        <w:rPr>
                          <w:sz w:val="20"/>
                          <w:szCs w:val="20"/>
                        </w:rPr>
                        <w:t xml:space="preserve">Freedom sessions take place in the context of </w:t>
                      </w:r>
                      <w:r w:rsidR="001D5A54">
                        <w:rPr>
                          <w:sz w:val="20"/>
                          <w:szCs w:val="20"/>
                        </w:rPr>
                        <w:t xml:space="preserve">a </w:t>
                      </w:r>
                      <w:r w:rsidRPr="001558CF">
                        <w:rPr>
                          <w:sz w:val="20"/>
                          <w:szCs w:val="20"/>
                        </w:rPr>
                        <w:t xml:space="preserve">team </w:t>
                      </w:r>
                      <w:r w:rsidR="001D5A54">
                        <w:rPr>
                          <w:sz w:val="20"/>
                          <w:szCs w:val="20"/>
                        </w:rPr>
                        <w:t xml:space="preserve">- </w:t>
                      </w:r>
                      <w:r w:rsidRPr="001558CF">
                        <w:rPr>
                          <w:sz w:val="20"/>
                          <w:szCs w:val="20"/>
                        </w:rPr>
                        <w:t xml:space="preserve">including </w:t>
                      </w:r>
                      <w:r w:rsidR="001D5A54">
                        <w:rPr>
                          <w:sz w:val="20"/>
                          <w:szCs w:val="20"/>
                        </w:rPr>
                        <w:t xml:space="preserve">a </w:t>
                      </w:r>
                      <w:r w:rsidRPr="001558CF">
                        <w:rPr>
                          <w:sz w:val="20"/>
                          <w:szCs w:val="20"/>
                        </w:rPr>
                        <w:t xml:space="preserve">Team Leader, Intercessor, </w:t>
                      </w:r>
                      <w:r w:rsidR="001D5A54">
                        <w:rPr>
                          <w:sz w:val="20"/>
                          <w:szCs w:val="20"/>
                        </w:rPr>
                        <w:t xml:space="preserve">&amp; </w:t>
                      </w:r>
                      <w:r w:rsidRPr="001558CF">
                        <w:rPr>
                          <w:sz w:val="20"/>
                          <w:szCs w:val="20"/>
                        </w:rPr>
                        <w:t>Discerners</w:t>
                      </w:r>
                      <w:r w:rsidR="001D5A54">
                        <w:rPr>
                          <w:sz w:val="20"/>
                          <w:szCs w:val="20"/>
                        </w:rPr>
                        <w:t>.</w:t>
                      </w:r>
                    </w:p>
                    <w:p w:rsidR="00750FA1" w:rsidRPr="001558CF" w:rsidRDefault="00750FA1" w:rsidP="00750FA1">
                      <w:pPr>
                        <w:pStyle w:val="NoSpacing"/>
                        <w:rPr>
                          <w:sz w:val="20"/>
                          <w:szCs w:val="20"/>
                        </w:rPr>
                      </w:pPr>
                    </w:p>
                    <w:p w:rsidR="00750FA1" w:rsidRPr="001558CF" w:rsidRDefault="00750FA1" w:rsidP="00D909CD">
                      <w:pPr>
                        <w:pStyle w:val="NoSpacing"/>
                        <w:rPr>
                          <w:b/>
                          <w:sz w:val="20"/>
                          <w:szCs w:val="20"/>
                        </w:rPr>
                      </w:pPr>
                      <w:r w:rsidRPr="001558CF">
                        <w:rPr>
                          <w:b/>
                          <w:sz w:val="20"/>
                          <w:szCs w:val="20"/>
                        </w:rPr>
                        <w:t>ADHERANCE TO BIBLICAL ESSENTIALS</w:t>
                      </w:r>
                    </w:p>
                    <w:p w:rsidR="00750FA1" w:rsidRPr="001558CF" w:rsidRDefault="00750FA1" w:rsidP="00750FA1">
                      <w:pPr>
                        <w:pStyle w:val="NoSpacing"/>
                        <w:numPr>
                          <w:ilvl w:val="0"/>
                          <w:numId w:val="3"/>
                        </w:numPr>
                        <w:rPr>
                          <w:sz w:val="20"/>
                          <w:szCs w:val="20"/>
                        </w:rPr>
                      </w:pPr>
                      <w:r w:rsidRPr="001558CF">
                        <w:rPr>
                          <w:sz w:val="20"/>
                          <w:szCs w:val="20"/>
                        </w:rPr>
                        <w:t>Keeps Triune God – Father, Son, &amp; Holy Spirit – central in a freedom session.</w:t>
                      </w:r>
                    </w:p>
                    <w:p w:rsidR="00750FA1" w:rsidRPr="001558CF" w:rsidRDefault="00750FA1" w:rsidP="00750FA1">
                      <w:pPr>
                        <w:pStyle w:val="NoSpacing"/>
                        <w:numPr>
                          <w:ilvl w:val="0"/>
                          <w:numId w:val="3"/>
                        </w:numPr>
                        <w:rPr>
                          <w:sz w:val="20"/>
                          <w:szCs w:val="20"/>
                        </w:rPr>
                      </w:pPr>
                      <w:r w:rsidRPr="001558CF">
                        <w:rPr>
                          <w:sz w:val="20"/>
                          <w:szCs w:val="20"/>
                        </w:rPr>
                        <w:t xml:space="preserve">Holds the Bible as the highest </w:t>
                      </w:r>
                      <w:r w:rsidR="001D5A54">
                        <w:rPr>
                          <w:sz w:val="20"/>
                          <w:szCs w:val="20"/>
                        </w:rPr>
                        <w:t xml:space="preserve">spiritual </w:t>
                      </w:r>
                      <w:r w:rsidRPr="001558CF">
                        <w:rPr>
                          <w:sz w:val="20"/>
                          <w:szCs w:val="20"/>
                        </w:rPr>
                        <w:t>authority</w:t>
                      </w:r>
                      <w:r w:rsidR="001D5A54">
                        <w:rPr>
                          <w:sz w:val="20"/>
                          <w:szCs w:val="20"/>
                        </w:rPr>
                        <w:t>.</w:t>
                      </w:r>
                    </w:p>
                  </w:txbxContent>
                </v:textbox>
                <w10:wrap type="square"/>
              </v:shape>
            </w:pict>
          </mc:Fallback>
        </mc:AlternateContent>
      </w:r>
      <w:r w:rsidR="00CD274A">
        <w:rPr>
          <w:b/>
          <w:i/>
          <w:u w:val="single"/>
        </w:rPr>
        <w:t>Who a</w:t>
      </w:r>
      <w:r w:rsidR="005B2383" w:rsidRPr="001558CF">
        <w:rPr>
          <w:b/>
          <w:i/>
          <w:u w:val="single"/>
        </w:rPr>
        <w:t>re Covenant Partners?</w:t>
      </w:r>
    </w:p>
    <w:p w:rsidR="00EE6155" w:rsidRDefault="005B2383">
      <w:r>
        <w:t>Covenant Partners are those who have been trained by Wellsprings o</w:t>
      </w:r>
      <w:r w:rsidR="0088633B">
        <w:t>f Freedom International certified</w:t>
      </w:r>
      <w:r>
        <w:t xml:space="preserve"> </w:t>
      </w:r>
      <w:r w:rsidR="0088633B">
        <w:t xml:space="preserve">trainers and who </w:t>
      </w:r>
      <w:r>
        <w:t xml:space="preserve">adhere to the </w:t>
      </w:r>
      <w:r w:rsidR="0088633B">
        <w:t xml:space="preserve">WFI </w:t>
      </w:r>
      <w:r>
        <w:t>model of ministry that</w:t>
      </w:r>
      <w:r w:rsidR="00F53976">
        <w:t xml:space="preserve"> is</w:t>
      </w:r>
      <w:r>
        <w:t xml:space="preserve"> set forth</w:t>
      </w:r>
      <w:r w:rsidR="0088633B">
        <w:t xml:space="preserve">.  They consistently lead </w:t>
      </w:r>
      <w:r>
        <w:t>sessions for thos</w:t>
      </w:r>
      <w:r w:rsidR="0088633B">
        <w:t>e in their church and community</w:t>
      </w:r>
      <w:r>
        <w:t>.</w:t>
      </w:r>
      <w:r w:rsidR="00AB331E">
        <w:t xml:space="preserve">  </w:t>
      </w:r>
    </w:p>
    <w:p w:rsidR="005B2383" w:rsidRDefault="00AB331E">
      <w:r>
        <w:t xml:space="preserve">Once a team is considered a Covenant Partner, they </w:t>
      </w:r>
      <w:r w:rsidR="0088633B">
        <w:t xml:space="preserve">become an </w:t>
      </w:r>
      <w:r>
        <w:t>official</w:t>
      </w:r>
      <w:r w:rsidR="0088633B">
        <w:t xml:space="preserve"> member of </w:t>
      </w:r>
      <w:r>
        <w:t>“The Wellsprings Network</w:t>
      </w:r>
      <w:r w:rsidR="0088633B">
        <w:t>.</w:t>
      </w:r>
      <w:r>
        <w:t>”</w:t>
      </w:r>
      <w:r w:rsidR="0088633B">
        <w:t xml:space="preserve">  The Wellsprings Network is comprised of more than </w:t>
      </w:r>
      <w:r w:rsidR="006F0F98">
        <w:t>7</w:t>
      </w:r>
      <w:r w:rsidR="0088633B">
        <w:t xml:space="preserve">0+ WFI </w:t>
      </w:r>
      <w:r w:rsidR="001558CF">
        <w:t>teams from across</w:t>
      </w:r>
      <w:r w:rsidR="0088633B">
        <w:t xml:space="preserve"> the country and around the world</w:t>
      </w:r>
      <w:r w:rsidR="001558CF">
        <w:t xml:space="preserve"> doing the same type of </w:t>
      </w:r>
      <w:r w:rsidR="0088633B">
        <w:t xml:space="preserve">freedom </w:t>
      </w:r>
      <w:r w:rsidR="001558CF">
        <w:t>ministry in their local context.</w:t>
      </w:r>
      <w:r w:rsidR="00283757">
        <w:tab/>
      </w:r>
      <w:r w:rsidR="00283757">
        <w:tab/>
      </w:r>
      <w:r w:rsidR="00283757">
        <w:tab/>
      </w:r>
      <w:r w:rsidR="00283757">
        <w:tab/>
      </w:r>
      <w:r w:rsidR="00283757">
        <w:tab/>
      </w:r>
      <w:r w:rsidR="00283757">
        <w:tab/>
        <w:t xml:space="preserve">_____ </w:t>
      </w:r>
      <w:r w:rsidR="00283757" w:rsidRPr="00283757">
        <w:rPr>
          <w:highlight w:val="yellow"/>
        </w:rPr>
        <w:t>in</w:t>
      </w:r>
      <w:r w:rsidR="00283757">
        <w:rPr>
          <w:highlight w:val="yellow"/>
        </w:rPr>
        <w:t>i</w:t>
      </w:r>
      <w:r w:rsidR="00283757" w:rsidRPr="00283757">
        <w:rPr>
          <w:highlight w:val="yellow"/>
        </w:rPr>
        <w:t>tial</w:t>
      </w:r>
    </w:p>
    <w:p w:rsidR="005B2383" w:rsidRDefault="0021509C">
      <w:pPr>
        <w:rPr>
          <w:b/>
          <w:i/>
          <w:u w:val="single"/>
        </w:rPr>
      </w:pPr>
      <w:r w:rsidRPr="001558CF">
        <w:rPr>
          <w:b/>
          <w:i/>
          <w:u w:val="single"/>
        </w:rPr>
        <w:t>Why Would W</w:t>
      </w:r>
      <w:r w:rsidR="00AB331E" w:rsidRPr="001558CF">
        <w:rPr>
          <w:b/>
          <w:i/>
          <w:u w:val="single"/>
        </w:rPr>
        <w:t>e Wa</w:t>
      </w:r>
      <w:r w:rsidR="0088633B">
        <w:rPr>
          <w:b/>
          <w:i/>
          <w:u w:val="single"/>
        </w:rPr>
        <w:t>nt to Become a Covenant Partner</w:t>
      </w:r>
      <w:r w:rsidR="00AB331E" w:rsidRPr="001558CF">
        <w:rPr>
          <w:b/>
          <w:i/>
          <w:u w:val="single"/>
        </w:rPr>
        <w:t xml:space="preserve"> and Join The Wellsprings Network?</w:t>
      </w:r>
    </w:p>
    <w:p w:rsidR="001558CF" w:rsidRDefault="001558CF">
      <w:r>
        <w:t xml:space="preserve">Two big reasons – </w:t>
      </w:r>
      <w:r w:rsidR="0088633B">
        <w:t xml:space="preserve">mutual </w:t>
      </w:r>
      <w:r>
        <w:t xml:space="preserve">support and accountability!  As a </w:t>
      </w:r>
      <w:r w:rsidR="0088633B">
        <w:t xml:space="preserve">non-profit ministry, we value the ongoing relationship that the Holy Spirit </w:t>
      </w:r>
      <w:r>
        <w:t>forms between us and those we train</w:t>
      </w:r>
      <w:r w:rsidR="0088633B">
        <w:t xml:space="preserve">. </w:t>
      </w:r>
      <w:r>
        <w:t xml:space="preserve"> With our </w:t>
      </w:r>
      <w:r w:rsidR="0088633B">
        <w:t xml:space="preserve">years of </w:t>
      </w:r>
      <w:r>
        <w:t xml:space="preserve">experience in this field, we are able to </w:t>
      </w:r>
      <w:r w:rsidR="0088633B">
        <w:t xml:space="preserve">better resource you and </w:t>
      </w:r>
      <w:r>
        <w:t>walk you through the process of helping a client find freedom with utmost effectiveness.</w:t>
      </w:r>
    </w:p>
    <w:p w:rsidR="00AB331E" w:rsidRDefault="001558CF">
      <w:r>
        <w:t xml:space="preserve">For many </w:t>
      </w:r>
      <w:r w:rsidR="0088633B">
        <w:t xml:space="preserve">evangelical </w:t>
      </w:r>
      <w:r>
        <w:t>churches and minist</w:t>
      </w:r>
      <w:r w:rsidR="0088633B">
        <w:t>ries, their biggest fear in freedom</w:t>
      </w:r>
      <w:r>
        <w:t xml:space="preserve"> ministry is that it will go astray.  The accountability structure </w:t>
      </w:r>
      <w:r w:rsidR="0088633B">
        <w:t xml:space="preserve">that </w:t>
      </w:r>
      <w:r>
        <w:t xml:space="preserve">we provide offers a </w:t>
      </w:r>
      <w:r w:rsidR="0088633B">
        <w:t xml:space="preserve">built-in </w:t>
      </w:r>
      <w:r>
        <w:t xml:space="preserve">safeguard </w:t>
      </w:r>
      <w:r w:rsidR="0088633B">
        <w:t>to keep the ministry on track, b</w:t>
      </w:r>
      <w:r>
        <w:t>iblically-</w:t>
      </w:r>
      <w:r w:rsidR="0088633B">
        <w:t>sound</w:t>
      </w:r>
      <w:r w:rsidR="00750FA1">
        <w:t>, and focused on mission.</w:t>
      </w:r>
    </w:p>
    <w:p w:rsidR="005B2383" w:rsidRPr="001558CF" w:rsidRDefault="005B2383">
      <w:pPr>
        <w:rPr>
          <w:b/>
          <w:i/>
          <w:u w:val="single"/>
        </w:rPr>
      </w:pPr>
      <w:r w:rsidRPr="001558CF">
        <w:rPr>
          <w:b/>
          <w:i/>
          <w:u w:val="single"/>
        </w:rPr>
        <w:t xml:space="preserve">What You Can Expect from </w:t>
      </w:r>
      <w:r w:rsidR="00750FA1">
        <w:rPr>
          <w:b/>
          <w:i/>
          <w:u w:val="single"/>
        </w:rPr>
        <w:t>US</w:t>
      </w:r>
      <w:r w:rsidRPr="001558CF">
        <w:rPr>
          <w:b/>
          <w:i/>
          <w:u w:val="single"/>
        </w:rPr>
        <w:t xml:space="preserve"> as A Covenant Partner?</w:t>
      </w:r>
    </w:p>
    <w:p w:rsidR="005B2383" w:rsidRDefault="005B2383" w:rsidP="005B2383">
      <w:pPr>
        <w:pStyle w:val="ListParagraph"/>
        <w:numPr>
          <w:ilvl w:val="0"/>
          <w:numId w:val="1"/>
        </w:numPr>
      </w:pPr>
      <w:r>
        <w:t xml:space="preserve">We covenant to varying degrees of </w:t>
      </w:r>
      <w:r w:rsidRPr="001D5A54">
        <w:rPr>
          <w:i/>
        </w:rPr>
        <w:t>support</w:t>
      </w:r>
      <w:r w:rsidR="001D5A54">
        <w:t>,</w:t>
      </w:r>
      <w:r>
        <w:t xml:space="preserve"> depending on your stage of development as a team.</w:t>
      </w:r>
    </w:p>
    <w:p w:rsidR="005B2383" w:rsidRDefault="001D5A54" w:rsidP="005B2383">
      <w:pPr>
        <w:pStyle w:val="ListParagraph"/>
        <w:numPr>
          <w:ilvl w:val="0"/>
          <w:numId w:val="1"/>
        </w:numPr>
      </w:pPr>
      <w:r>
        <w:t>We covenant to offering on</w:t>
      </w:r>
      <w:r w:rsidR="005B2383">
        <w:t xml:space="preserve">going opportunities for growth and development through training events, </w:t>
      </w:r>
      <w:r>
        <w:t xml:space="preserve">Network conferences, </w:t>
      </w:r>
      <w:r w:rsidR="005B2383">
        <w:t>mentori</w:t>
      </w:r>
      <w:r>
        <w:t xml:space="preserve">ng relationships, and the latest </w:t>
      </w:r>
      <w:r w:rsidR="005B2383">
        <w:t>resources.</w:t>
      </w:r>
    </w:p>
    <w:p w:rsidR="005B2383" w:rsidRDefault="005B2383" w:rsidP="005B2383">
      <w:pPr>
        <w:pStyle w:val="ListParagraph"/>
        <w:numPr>
          <w:ilvl w:val="0"/>
          <w:numId w:val="1"/>
        </w:numPr>
      </w:pPr>
      <w:r>
        <w:lastRenderedPageBreak/>
        <w:t>We cove</w:t>
      </w:r>
      <w:r w:rsidR="001D5A54">
        <w:t>nant to guide you in staying on-</w:t>
      </w:r>
      <w:r>
        <w:t xml:space="preserve">track with the </w:t>
      </w:r>
      <w:r w:rsidR="001D5A54">
        <w:t>ministry model set forth by WFI</w:t>
      </w:r>
      <w:r>
        <w:t xml:space="preserve"> and to assist you in areas that </w:t>
      </w:r>
      <w:r w:rsidR="001D5A54">
        <w:t xml:space="preserve">may need </w:t>
      </w:r>
      <w:r>
        <w:t>recalibration as a team.</w:t>
      </w:r>
    </w:p>
    <w:p w:rsidR="00283757" w:rsidRDefault="00750FA1" w:rsidP="005B2383">
      <w:pPr>
        <w:pStyle w:val="ListParagraph"/>
        <w:numPr>
          <w:ilvl w:val="0"/>
          <w:numId w:val="1"/>
        </w:numPr>
      </w:pPr>
      <w:r>
        <w:t xml:space="preserve">We covenant to providing quality </w:t>
      </w:r>
      <w:r w:rsidR="001D5A54">
        <w:t xml:space="preserve">training </w:t>
      </w:r>
      <w:r>
        <w:t>resources that address the real needs you are facing with clients and with your team.</w:t>
      </w:r>
      <w:r w:rsidR="00283757">
        <w:tab/>
      </w:r>
    </w:p>
    <w:p w:rsidR="00283757" w:rsidRDefault="00283757" w:rsidP="005B2383">
      <w:pPr>
        <w:pStyle w:val="ListParagraph"/>
        <w:numPr>
          <w:ilvl w:val="0"/>
          <w:numId w:val="1"/>
        </w:numPr>
      </w:pPr>
      <w:r>
        <w:t>We covenant to give priority service to Covenant Partners in areas of support and consultation.</w:t>
      </w:r>
      <w:r>
        <w:tab/>
      </w:r>
    </w:p>
    <w:p w:rsidR="00FB511A" w:rsidRPr="00FB511A" w:rsidRDefault="00283757" w:rsidP="005B2383">
      <w:pPr>
        <w:pStyle w:val="ListParagraph"/>
        <w:numPr>
          <w:ilvl w:val="0"/>
          <w:numId w:val="1"/>
        </w:numPr>
      </w:pPr>
      <w:r>
        <w:rPr>
          <w:i/>
        </w:rPr>
        <w:t xml:space="preserve">Access to a resource portal with all kinds of helpful videos, training concepts, and equipping tools. </w:t>
      </w:r>
    </w:p>
    <w:p w:rsidR="00283757" w:rsidRPr="00283757" w:rsidRDefault="00FB511A" w:rsidP="005B2383">
      <w:pPr>
        <w:pStyle w:val="ListParagraph"/>
        <w:numPr>
          <w:ilvl w:val="0"/>
          <w:numId w:val="1"/>
        </w:numPr>
      </w:pPr>
      <w:r>
        <w:t>We will refer clients to your local Network team as a member of The Wellsprings Network.</w:t>
      </w:r>
      <w:r w:rsidR="00283757">
        <w:rPr>
          <w:i/>
        </w:rPr>
        <w:t xml:space="preserve"> </w:t>
      </w:r>
    </w:p>
    <w:p w:rsidR="00750FA1" w:rsidRDefault="00283757" w:rsidP="00A840B2">
      <w:pPr>
        <w:pStyle w:val="ListParagraph"/>
        <w:spacing w:after="0" w:line="240" w:lineRule="auto"/>
        <w:ind w:left="9000" w:firstLine="360"/>
      </w:pPr>
      <w:r>
        <w:t xml:space="preserve">_____ </w:t>
      </w:r>
      <w:r w:rsidRPr="00283757">
        <w:rPr>
          <w:highlight w:val="yellow"/>
        </w:rPr>
        <w:t>initial</w:t>
      </w:r>
    </w:p>
    <w:p w:rsidR="005B2383" w:rsidRPr="001558CF" w:rsidRDefault="001D5A54" w:rsidP="00A840B2">
      <w:pPr>
        <w:spacing w:after="0" w:line="240" w:lineRule="auto"/>
        <w:rPr>
          <w:b/>
          <w:i/>
          <w:u w:val="single"/>
        </w:rPr>
      </w:pPr>
      <w:r>
        <w:rPr>
          <w:b/>
          <w:i/>
          <w:u w:val="single"/>
        </w:rPr>
        <w:t xml:space="preserve">What Do We </w:t>
      </w:r>
      <w:r w:rsidR="00750FA1">
        <w:rPr>
          <w:b/>
          <w:i/>
          <w:u w:val="single"/>
        </w:rPr>
        <w:t>Expect from YOU</w:t>
      </w:r>
      <w:r w:rsidR="005B2383" w:rsidRPr="001558CF">
        <w:rPr>
          <w:b/>
          <w:i/>
          <w:u w:val="single"/>
        </w:rPr>
        <w:t xml:space="preserve"> as a Covenant Partner?</w:t>
      </w:r>
    </w:p>
    <w:p w:rsidR="005B2383" w:rsidRDefault="00F53976" w:rsidP="005B2383">
      <w:pPr>
        <w:pStyle w:val="ListParagraph"/>
        <w:numPr>
          <w:ilvl w:val="0"/>
          <w:numId w:val="2"/>
        </w:numPr>
      </w:pPr>
      <w:r>
        <w:t>A</w:t>
      </w:r>
      <w:r w:rsidR="005B2383">
        <w:t>dherenc</w:t>
      </w:r>
      <w:r w:rsidR="00750FA1">
        <w:t xml:space="preserve">e to the </w:t>
      </w:r>
      <w:r w:rsidR="001D5A54">
        <w:t xml:space="preserve">WFI ministry </w:t>
      </w:r>
      <w:r w:rsidR="00750FA1">
        <w:t>model</w:t>
      </w:r>
      <w:r w:rsidR="001D5A54">
        <w:t>.</w:t>
      </w:r>
    </w:p>
    <w:p w:rsidR="005B2383" w:rsidRDefault="005B2383" w:rsidP="005B2383">
      <w:pPr>
        <w:pStyle w:val="ListParagraph"/>
        <w:numPr>
          <w:ilvl w:val="0"/>
          <w:numId w:val="2"/>
        </w:numPr>
      </w:pPr>
      <w:r>
        <w:t xml:space="preserve">Prayerful consideration of a level of </w:t>
      </w:r>
      <w:r w:rsidR="001D5A54">
        <w:t>monthly or annual</w:t>
      </w:r>
      <w:r w:rsidR="00F53976">
        <w:t xml:space="preserve"> </w:t>
      </w:r>
      <w:r>
        <w:t>financial partnership with WFI</w:t>
      </w:r>
      <w:r w:rsidR="003F0C95">
        <w:t xml:space="preserve"> </w:t>
      </w:r>
      <w:r w:rsidR="00AC5885">
        <w:t>(</w:t>
      </w:r>
      <w:r w:rsidR="003F0C95">
        <w:t>in the next fiscal year</w:t>
      </w:r>
      <w:r w:rsidR="00AC5885">
        <w:t>)</w:t>
      </w:r>
      <w:r>
        <w:t>.</w:t>
      </w:r>
    </w:p>
    <w:p w:rsidR="00750FA1" w:rsidRDefault="001D5A54" w:rsidP="005B2383">
      <w:pPr>
        <w:pStyle w:val="ListParagraph"/>
        <w:numPr>
          <w:ilvl w:val="0"/>
          <w:numId w:val="2"/>
        </w:numPr>
      </w:pPr>
      <w:r>
        <w:t>Offering freedom sessions for clients on a regular basis.</w:t>
      </w:r>
    </w:p>
    <w:p w:rsidR="00750FA1" w:rsidRDefault="001D5A54" w:rsidP="005B2383">
      <w:pPr>
        <w:pStyle w:val="ListParagraph"/>
        <w:numPr>
          <w:ilvl w:val="0"/>
          <w:numId w:val="2"/>
        </w:numPr>
      </w:pPr>
      <w:r>
        <w:t>Annual</w:t>
      </w:r>
      <w:r w:rsidR="00750FA1">
        <w:t xml:space="preserve"> </w:t>
      </w:r>
      <w:r>
        <w:t xml:space="preserve">report/“check-in” </w:t>
      </w:r>
      <w:r w:rsidR="00750FA1">
        <w:t xml:space="preserve">that helps us to </w:t>
      </w:r>
      <w:r>
        <w:t xml:space="preserve">know how </w:t>
      </w:r>
      <w:r w:rsidR="00283757">
        <w:t xml:space="preserve">to </w:t>
      </w:r>
      <w:r w:rsidR="00750FA1">
        <w:t>continue to serve you in the most effective way possible.</w:t>
      </w:r>
    </w:p>
    <w:p w:rsidR="005E5DC3" w:rsidRPr="005E5DC3" w:rsidRDefault="00283757" w:rsidP="005B2383">
      <w:pPr>
        <w:pStyle w:val="ListParagraph"/>
        <w:numPr>
          <w:ilvl w:val="0"/>
          <w:numId w:val="2"/>
        </w:numPr>
      </w:pPr>
      <w:r>
        <w:t xml:space="preserve">An understanding that WFI </w:t>
      </w:r>
      <w:r w:rsidR="005E5DC3">
        <w:t>certified</w:t>
      </w:r>
      <w:r>
        <w:t xml:space="preserve"> trainers need to equip your</w:t>
      </w:r>
      <w:r w:rsidR="005E5DC3">
        <w:t xml:space="preserve"> initial</w:t>
      </w:r>
      <w:r>
        <w:t xml:space="preserve"> </w:t>
      </w:r>
      <w:r w:rsidR="005E5DC3">
        <w:t>“</w:t>
      </w:r>
      <w:r>
        <w:t>core</w:t>
      </w:r>
      <w:r w:rsidR="005E5DC3">
        <w:t>”</w:t>
      </w:r>
      <w:r>
        <w:t xml:space="preserve"> team.  This ensures that the Wellsprings DNA is embedded i</w:t>
      </w:r>
      <w:r w:rsidR="005E5DC3">
        <w:t>nto your team.  From that point on,</w:t>
      </w:r>
      <w:r>
        <w:t xml:space="preserve"> the church can cho</w:t>
      </w:r>
      <w:r w:rsidR="00D072F3">
        <w:t>o</w:t>
      </w:r>
      <w:r>
        <w:t xml:space="preserve">se to train </w:t>
      </w:r>
      <w:r w:rsidR="00D072F3">
        <w:t>new team members using one of our Online Training Classes</w:t>
      </w:r>
      <w:r w:rsidR="00B246A2">
        <w:t>. In exceptional cases where work or other legitimate factors limit participation in online training classes, local churches can</w:t>
      </w:r>
      <w:r w:rsidR="00D072F3">
        <w:t xml:space="preserve"> train more workers inside the church using our “Training Modules Notebook”</w:t>
      </w:r>
      <w:r>
        <w:t xml:space="preserve">.  </w:t>
      </w:r>
      <w:r>
        <w:rPr>
          <w:i/>
        </w:rPr>
        <w:t xml:space="preserve">WFI asks that churches </w:t>
      </w:r>
      <w:r w:rsidRPr="00283757">
        <w:rPr>
          <w:i/>
          <w:u w:val="single"/>
        </w:rPr>
        <w:t>outside</w:t>
      </w:r>
      <w:r>
        <w:rPr>
          <w:i/>
        </w:rPr>
        <w:t xml:space="preserve"> your group are tra</w:t>
      </w:r>
      <w:r w:rsidR="005E5DC3">
        <w:rPr>
          <w:i/>
        </w:rPr>
        <w:t>ined by WFI certified</w:t>
      </w:r>
      <w:r>
        <w:rPr>
          <w:i/>
        </w:rPr>
        <w:t xml:space="preserve"> trainers to preserve the integrity of the model.  They can contact</w:t>
      </w:r>
      <w:r w:rsidR="005E5DC3">
        <w:rPr>
          <w:i/>
        </w:rPr>
        <w:t xml:space="preserve"> WFI or</w:t>
      </w:r>
      <w:r>
        <w:rPr>
          <w:i/>
        </w:rPr>
        <w:t xml:space="preserve"> the nearest </w:t>
      </w:r>
      <w:r w:rsidR="005E5DC3">
        <w:rPr>
          <w:i/>
        </w:rPr>
        <w:t xml:space="preserve">WFI </w:t>
      </w:r>
      <w:r>
        <w:rPr>
          <w:i/>
        </w:rPr>
        <w:t>Hub location to be trained.</w:t>
      </w:r>
    </w:p>
    <w:p w:rsidR="001D2D14" w:rsidRPr="001D2D14" w:rsidRDefault="001D2D14" w:rsidP="005B2383">
      <w:pPr>
        <w:pStyle w:val="ListParagraph"/>
        <w:numPr>
          <w:ilvl w:val="0"/>
          <w:numId w:val="2"/>
        </w:numPr>
      </w:pPr>
      <w:r>
        <w:t xml:space="preserve">Being added to the “Network Locations” page on our </w:t>
      </w:r>
      <w:hyperlink r:id="rId9" w:history="1">
        <w:r w:rsidRPr="002A7AB4">
          <w:rPr>
            <w:rStyle w:val="Hyperlink"/>
          </w:rPr>
          <w:t>www.wellspringsoffreedom.com</w:t>
        </w:r>
      </w:hyperlink>
      <w:r>
        <w:t xml:space="preserve"> website as an official Wellsprings Network Team</w:t>
      </w:r>
      <w:r w:rsidR="00A36AD5">
        <w:t xml:space="preserve"> upon public launch of your team</w:t>
      </w:r>
      <w:r>
        <w:t>.</w:t>
      </w:r>
      <w:r>
        <w:rPr>
          <w:i/>
        </w:rPr>
        <w:t xml:space="preserve"> </w:t>
      </w:r>
    </w:p>
    <w:p w:rsidR="001D2D14" w:rsidRDefault="005E5DC3" w:rsidP="005B2383">
      <w:pPr>
        <w:pStyle w:val="ListParagraph"/>
        <w:numPr>
          <w:ilvl w:val="0"/>
          <w:numId w:val="2"/>
        </w:numPr>
      </w:pPr>
      <w:r>
        <w:t>Commitment to use WFI resources and adherence to copyright laws.</w:t>
      </w:r>
    </w:p>
    <w:p w:rsidR="005B2383" w:rsidRDefault="00283757" w:rsidP="00A840B2">
      <w:pPr>
        <w:spacing w:after="0" w:line="240" w:lineRule="auto"/>
        <w:ind w:left="9000" w:firstLine="360"/>
      </w:pPr>
      <w:r>
        <w:t xml:space="preserve">_____ </w:t>
      </w:r>
      <w:r w:rsidRPr="00B11042">
        <w:rPr>
          <w:highlight w:val="yellow"/>
        </w:rPr>
        <w:t>initial</w:t>
      </w:r>
    </w:p>
    <w:p w:rsidR="005B2383" w:rsidRPr="001558CF" w:rsidRDefault="005B2383" w:rsidP="00A840B2">
      <w:pPr>
        <w:spacing w:after="0" w:line="240" w:lineRule="auto"/>
        <w:rPr>
          <w:b/>
          <w:i/>
          <w:u w:val="single"/>
        </w:rPr>
      </w:pPr>
      <w:r w:rsidRPr="001558CF">
        <w:rPr>
          <w:b/>
          <w:i/>
          <w:u w:val="single"/>
        </w:rPr>
        <w:t>How You Can Become a Covenant Partner</w:t>
      </w:r>
    </w:p>
    <w:p w:rsidR="005B2383" w:rsidRDefault="001D5A54">
      <w:r>
        <w:t xml:space="preserve">After a “core” team has </w:t>
      </w:r>
      <w:r w:rsidR="005B2383">
        <w:t xml:space="preserve">been trained by WFI, </w:t>
      </w:r>
      <w:r w:rsidR="005E5DC3">
        <w:t xml:space="preserve">please prayerfully consult with your leadership and then complete this document and return it to WFI.  </w:t>
      </w:r>
      <w:r w:rsidR="005B2383">
        <w:t>Once you have met the required steps</w:t>
      </w:r>
      <w:r w:rsidR="001D2F17">
        <w:t xml:space="preserve"> and have been approved</w:t>
      </w:r>
      <w:r w:rsidR="005B2383">
        <w:t xml:space="preserve">, we will </w:t>
      </w:r>
      <w:r w:rsidR="00750FA1">
        <w:t>consider your team a part of “T</w:t>
      </w:r>
      <w:r w:rsidR="00AB331E">
        <w:t>he Wellsprings Network</w:t>
      </w:r>
      <w:r>
        <w:t>.</w:t>
      </w:r>
      <w:r w:rsidR="00750FA1">
        <w:t>”</w:t>
      </w:r>
      <w:r>
        <w:t xml:space="preserve">  If and w</w:t>
      </w:r>
      <w:r w:rsidR="00750FA1">
        <w:t>hen clients call our Healing Center in Rock Island</w:t>
      </w:r>
      <w:r>
        <w:t>, IL</w:t>
      </w:r>
      <w:r w:rsidR="00750FA1">
        <w:t xml:space="preserve"> </w:t>
      </w:r>
      <w:r>
        <w:t xml:space="preserve">to receive ministry </w:t>
      </w:r>
      <w:r w:rsidR="00750FA1">
        <w:t xml:space="preserve">and ask if we have a Network location near them, we will be able to refer clients to the closest location to them – which might </w:t>
      </w:r>
      <w:r>
        <w:t xml:space="preserve">very well </w:t>
      </w:r>
      <w:r w:rsidR="00750FA1">
        <w:t>be you</w:t>
      </w:r>
      <w:r>
        <w:t>r team</w:t>
      </w:r>
      <w:r w:rsidR="00750FA1">
        <w:t xml:space="preserve">.  </w:t>
      </w:r>
    </w:p>
    <w:p w:rsidR="00A840B2" w:rsidRDefault="00A840B2">
      <w:pPr>
        <w:rPr>
          <w:b/>
          <w:i/>
          <w:u w:val="single"/>
        </w:rPr>
      </w:pPr>
    </w:p>
    <w:p w:rsidR="00B11042" w:rsidRDefault="00B11042">
      <w:pPr>
        <w:rPr>
          <w:b/>
          <w:i/>
          <w:u w:val="single"/>
        </w:rPr>
      </w:pPr>
      <w:bookmarkStart w:id="0" w:name="_GoBack"/>
      <w:bookmarkEnd w:id="0"/>
      <w:r w:rsidRPr="00B11042">
        <w:rPr>
          <w:b/>
          <w:i/>
          <w:u w:val="single"/>
        </w:rPr>
        <w:t>Church Application and Covenant Agreement</w:t>
      </w:r>
    </w:p>
    <w:p w:rsidR="00B11042" w:rsidRDefault="00B11042">
      <w:pPr>
        <w:rPr>
          <w:b/>
        </w:rPr>
      </w:pPr>
      <w:r>
        <w:rPr>
          <w:b/>
        </w:rPr>
        <w:t>Church/Ministry Name:  ____________________________________________________________________________</w:t>
      </w:r>
    </w:p>
    <w:p w:rsidR="00B11042" w:rsidRDefault="00B11042">
      <w:pPr>
        <w:rPr>
          <w:b/>
        </w:rPr>
      </w:pPr>
      <w:r>
        <w:rPr>
          <w:b/>
        </w:rPr>
        <w:t>Contact Person:  ___________________________________________________________________________________</w:t>
      </w:r>
    </w:p>
    <w:p w:rsidR="00B11042" w:rsidRDefault="00B11042">
      <w:pPr>
        <w:rPr>
          <w:b/>
        </w:rPr>
      </w:pPr>
      <w:r>
        <w:rPr>
          <w:i/>
        </w:rPr>
        <w:t xml:space="preserve">We understand by signing this covenant agreement that we are entering into non-legal, but covenant partnership between </w:t>
      </w:r>
      <w:r w:rsidR="001D2F17">
        <w:rPr>
          <w:i/>
        </w:rPr>
        <w:t xml:space="preserve">ourselves and </w:t>
      </w:r>
      <w:r>
        <w:rPr>
          <w:i/>
        </w:rPr>
        <w:t>Wellsprings of Freedom International.  We have carefully read the above document and initialed where necessary.  In agreeing to this partnership, we understand that Wellsprings of Freedom International does not carry any legal responsibil</w:t>
      </w:r>
      <w:r w:rsidR="001D2F17">
        <w:rPr>
          <w:i/>
        </w:rPr>
        <w:t>ity for our organization or vice</w:t>
      </w:r>
      <w:r>
        <w:rPr>
          <w:i/>
        </w:rPr>
        <w:t xml:space="preserve"> versa.  </w:t>
      </w:r>
    </w:p>
    <w:p w:rsidR="00B11042" w:rsidRDefault="00B11042">
      <w:pPr>
        <w:rPr>
          <w:b/>
        </w:rPr>
      </w:pPr>
      <w:r>
        <w:rPr>
          <w:b/>
        </w:rPr>
        <w:t>Ministry Leader Signature:  ___________________________________________  Date:  ________________________</w:t>
      </w:r>
    </w:p>
    <w:p w:rsidR="00750FA1" w:rsidRDefault="00B11042">
      <w:pPr>
        <w:rPr>
          <w:b/>
        </w:rPr>
      </w:pPr>
      <w:r>
        <w:rPr>
          <w:b/>
        </w:rPr>
        <w:t>Pastor Signature:  ___________________________________________________  Date:  ________________________</w:t>
      </w:r>
    </w:p>
    <w:p w:rsidR="005E5DC3" w:rsidRPr="00EF18DB" w:rsidRDefault="001D2F17" w:rsidP="00EF18DB">
      <w:pPr>
        <w:spacing w:before="240"/>
        <w:jc w:val="center"/>
        <w:rPr>
          <w:b/>
          <w:sz w:val="18"/>
        </w:rPr>
      </w:pPr>
      <w:r>
        <w:rPr>
          <w:b/>
          <w:sz w:val="18"/>
        </w:rPr>
        <w:br/>
      </w:r>
      <w:r w:rsidR="005E5DC3" w:rsidRPr="005E5DC3">
        <w:rPr>
          <w:b/>
          <w:sz w:val="18"/>
        </w:rPr>
        <w:t>Wellsprings of Freedom International |  3900 18</w:t>
      </w:r>
      <w:r w:rsidR="005E5DC3" w:rsidRPr="005E5DC3">
        <w:rPr>
          <w:b/>
          <w:sz w:val="18"/>
          <w:vertAlign w:val="superscript"/>
        </w:rPr>
        <w:t>th</w:t>
      </w:r>
      <w:r w:rsidR="005E5DC3" w:rsidRPr="005E5DC3">
        <w:rPr>
          <w:b/>
          <w:sz w:val="18"/>
        </w:rPr>
        <w:t xml:space="preserve"> Ave Rock Island, IL 61201 | (309) 788-8100 | </w:t>
      </w:r>
      <w:hyperlink r:id="rId10" w:history="1">
        <w:r w:rsidR="00EF18DB" w:rsidRPr="00FC78E4">
          <w:rPr>
            <w:rStyle w:val="Hyperlink"/>
            <w:b/>
            <w:sz w:val="18"/>
          </w:rPr>
          <w:t>info@wellspringsoffreedom.com</w:t>
        </w:r>
      </w:hyperlink>
      <w:r w:rsidR="00EF18DB">
        <w:rPr>
          <w:b/>
          <w:sz w:val="18"/>
        </w:rPr>
        <w:t xml:space="preserve"> </w:t>
      </w:r>
    </w:p>
    <w:sectPr w:rsidR="005E5DC3" w:rsidRPr="00EF18DB" w:rsidSect="00FB511A">
      <w:pgSz w:w="12240" w:h="15840"/>
      <w:pgMar w:top="45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245DB" w:rsidRDefault="00F245DB" w:rsidP="00EF18DB">
      <w:pPr>
        <w:spacing w:after="0" w:line="240" w:lineRule="auto"/>
      </w:pPr>
      <w:r>
        <w:separator/>
      </w:r>
    </w:p>
  </w:endnote>
  <w:endnote w:type="continuationSeparator" w:id="0">
    <w:p w:rsidR="00F245DB" w:rsidRDefault="00F245DB" w:rsidP="00EF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Rage Italic">
    <w:panose1 w:val="03070502040507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245DB" w:rsidRDefault="00F245DB" w:rsidP="00EF18DB">
      <w:pPr>
        <w:spacing w:after="0" w:line="240" w:lineRule="auto"/>
      </w:pPr>
      <w:r>
        <w:separator/>
      </w:r>
    </w:p>
  </w:footnote>
  <w:footnote w:type="continuationSeparator" w:id="0">
    <w:p w:rsidR="00F245DB" w:rsidRDefault="00F245DB" w:rsidP="00EF18D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2C152C"/>
    <w:multiLevelType w:val="hybridMultilevel"/>
    <w:tmpl w:val="BA8E52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6752EF"/>
    <w:multiLevelType w:val="hybridMultilevel"/>
    <w:tmpl w:val="C0201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370516"/>
    <w:multiLevelType w:val="hybridMultilevel"/>
    <w:tmpl w:val="977AA4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3szA0AbKMLYwtLJV0lIJTi4sz8/NACoxrAdkrXmcsAAAA"/>
  </w:docVars>
  <w:rsids>
    <w:rsidRoot w:val="005B2383"/>
    <w:rsid w:val="00050444"/>
    <w:rsid w:val="000C2AA4"/>
    <w:rsid w:val="00122F31"/>
    <w:rsid w:val="001558CF"/>
    <w:rsid w:val="001D2D14"/>
    <w:rsid w:val="001D2F17"/>
    <w:rsid w:val="001D5A54"/>
    <w:rsid w:val="0021509C"/>
    <w:rsid w:val="00283757"/>
    <w:rsid w:val="002A3D89"/>
    <w:rsid w:val="003B61D7"/>
    <w:rsid w:val="003F0C95"/>
    <w:rsid w:val="00406A5D"/>
    <w:rsid w:val="00453B55"/>
    <w:rsid w:val="00533D34"/>
    <w:rsid w:val="0055750A"/>
    <w:rsid w:val="0057680A"/>
    <w:rsid w:val="005B2383"/>
    <w:rsid w:val="005E5DC3"/>
    <w:rsid w:val="006F0F98"/>
    <w:rsid w:val="00750FA1"/>
    <w:rsid w:val="007E46FD"/>
    <w:rsid w:val="00875930"/>
    <w:rsid w:val="0088633B"/>
    <w:rsid w:val="008F5F42"/>
    <w:rsid w:val="00932812"/>
    <w:rsid w:val="009F28CD"/>
    <w:rsid w:val="00A36AD5"/>
    <w:rsid w:val="00A840B2"/>
    <w:rsid w:val="00AB331E"/>
    <w:rsid w:val="00AC5885"/>
    <w:rsid w:val="00B11042"/>
    <w:rsid w:val="00B246A2"/>
    <w:rsid w:val="00CD274A"/>
    <w:rsid w:val="00D072F3"/>
    <w:rsid w:val="00D909CD"/>
    <w:rsid w:val="00D95AB7"/>
    <w:rsid w:val="00EE6155"/>
    <w:rsid w:val="00EE7D29"/>
    <w:rsid w:val="00EF18DB"/>
    <w:rsid w:val="00F245DB"/>
    <w:rsid w:val="00F53976"/>
    <w:rsid w:val="00F86CC4"/>
    <w:rsid w:val="00FB51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0182375-2461-4DDA-9766-4D6471171A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2383"/>
    <w:pPr>
      <w:ind w:left="720"/>
      <w:contextualSpacing/>
    </w:pPr>
  </w:style>
  <w:style w:type="paragraph" w:styleId="BalloonText">
    <w:name w:val="Balloon Text"/>
    <w:basedOn w:val="Normal"/>
    <w:link w:val="BalloonTextChar"/>
    <w:uiPriority w:val="99"/>
    <w:semiHidden/>
    <w:unhideWhenUsed/>
    <w:rsid w:val="002150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509C"/>
    <w:rPr>
      <w:rFonts w:ascii="Segoe UI" w:hAnsi="Segoe UI" w:cs="Segoe UI"/>
      <w:sz w:val="18"/>
      <w:szCs w:val="18"/>
    </w:rPr>
  </w:style>
  <w:style w:type="character" w:styleId="Hyperlink">
    <w:name w:val="Hyperlink"/>
    <w:basedOn w:val="DefaultParagraphFont"/>
    <w:uiPriority w:val="99"/>
    <w:unhideWhenUsed/>
    <w:rsid w:val="00D95AB7"/>
    <w:rPr>
      <w:color w:val="0000FF"/>
      <w:u w:val="single"/>
    </w:rPr>
  </w:style>
  <w:style w:type="paragraph" w:styleId="NoSpacing">
    <w:name w:val="No Spacing"/>
    <w:link w:val="NoSpacingChar"/>
    <w:uiPriority w:val="1"/>
    <w:qFormat/>
    <w:rsid w:val="00050444"/>
    <w:pPr>
      <w:spacing w:after="0" w:line="240" w:lineRule="auto"/>
    </w:pPr>
    <w:rPr>
      <w:rFonts w:eastAsiaTheme="minorEastAsia"/>
    </w:rPr>
  </w:style>
  <w:style w:type="character" w:customStyle="1" w:styleId="NoSpacingChar">
    <w:name w:val="No Spacing Char"/>
    <w:basedOn w:val="DefaultParagraphFont"/>
    <w:link w:val="NoSpacing"/>
    <w:uiPriority w:val="1"/>
    <w:rsid w:val="00050444"/>
    <w:rPr>
      <w:rFonts w:eastAsiaTheme="minorEastAsia"/>
    </w:rPr>
  </w:style>
  <w:style w:type="paragraph" w:styleId="Header">
    <w:name w:val="header"/>
    <w:basedOn w:val="Normal"/>
    <w:link w:val="HeaderChar"/>
    <w:uiPriority w:val="99"/>
    <w:unhideWhenUsed/>
    <w:rsid w:val="00EF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18DB"/>
  </w:style>
  <w:style w:type="paragraph" w:styleId="Footer">
    <w:name w:val="footer"/>
    <w:basedOn w:val="Normal"/>
    <w:link w:val="FooterChar"/>
    <w:uiPriority w:val="99"/>
    <w:unhideWhenUsed/>
    <w:rsid w:val="00EF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18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info@wellspringsoffreedom.com" TargetMode="External"/><Relationship Id="rId4" Type="http://schemas.openxmlformats.org/officeDocument/2006/relationships/settings" Target="settings.xml"/><Relationship Id="rId9" Type="http://schemas.openxmlformats.org/officeDocument/2006/relationships/hyperlink" Target="http://www.wellspringsoffreedo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158AE2-29BB-4934-8F0F-56AF055016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2</Pages>
  <Words>928</Words>
  <Characters>529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a Burke</dc:creator>
  <cp:keywords/>
  <dc:description/>
  <cp:lastModifiedBy>Microsoft account</cp:lastModifiedBy>
  <cp:revision>5</cp:revision>
  <cp:lastPrinted>2025-08-13T14:56:00Z</cp:lastPrinted>
  <dcterms:created xsi:type="dcterms:W3CDTF">2025-08-13T18:28:00Z</dcterms:created>
  <dcterms:modified xsi:type="dcterms:W3CDTF">2025-08-13T20:00:00Z</dcterms:modified>
</cp:coreProperties>
</file>